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346"/>
        <w:tblW w:w="10501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0501"/>
      </w:tblGrid>
      <w:tr w:rsidR="00A472AF" w:rsidRPr="00593879" w14:paraId="1CBAC84F" w14:textId="77777777" w:rsidTr="00A472AF">
        <w:tc>
          <w:tcPr>
            <w:tcW w:w="10501" w:type="dxa"/>
            <w:tcBorders>
              <w:bottom w:val="thinThickSmallGap" w:sz="12" w:space="0" w:color="auto"/>
            </w:tcBorders>
          </w:tcPr>
          <w:p w14:paraId="6F6BD1E9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64384" behindDoc="0" locked="0" layoutInCell="1" allowOverlap="1" wp14:anchorId="44A32F2E" wp14:editId="4355BF31">
                  <wp:simplePos x="0" y="0"/>
                  <wp:positionH relativeFrom="column">
                    <wp:posOffset>144145</wp:posOffset>
                  </wp:positionH>
                  <wp:positionV relativeFrom="paragraph">
                    <wp:posOffset>-62865</wp:posOffset>
                  </wp:positionV>
                  <wp:extent cx="809625" cy="809625"/>
                  <wp:effectExtent l="0" t="0" r="9525" b="9525"/>
                  <wp:wrapNone/>
                  <wp:docPr id="6169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69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KEMENTERIAN AGAMA REPUBLIK INDONESIA</w:t>
            </w:r>
          </w:p>
          <w:p w14:paraId="1660CC9C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UNIVERSITAS ISLAM NEGERI</w:t>
            </w:r>
          </w:p>
          <w:p w14:paraId="1A9644FB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SAYYID ALI RAHMATULLAH TULUNGAGUNG</w:t>
            </w:r>
          </w:p>
          <w:p w14:paraId="11E10F87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 xml:space="preserve">FAKULTAS TARBIYAH DAN ILMU KEGURUAN </w:t>
            </w:r>
          </w:p>
          <w:p w14:paraId="021D6651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31E33">
              <w:rPr>
                <w:rFonts w:ascii="Arial" w:hAnsi="Arial" w:cs="Arial"/>
                <w:sz w:val="14"/>
                <w:szCs w:val="14"/>
                <w:lang w:val="sv-SE"/>
              </w:rPr>
              <w:t xml:space="preserve">Jl. Mayor Sujadi Timur 46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ulungagung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–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Jawa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imur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66221</w:t>
            </w:r>
          </w:p>
          <w:p w14:paraId="3CEAF4B6" w14:textId="77777777" w:rsidR="00A472AF" w:rsidRPr="00593879" w:rsidRDefault="00A472AF" w:rsidP="00A472AF">
            <w:pPr>
              <w:pStyle w:val="Header"/>
              <w:jc w:val="center"/>
              <w:rPr>
                <w:rFonts w:ascii="Arial" w:hAnsi="Arial" w:cs="Arial"/>
              </w:rPr>
            </w:pP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elepon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: (0355) 321513  Website: </w:t>
            </w:r>
            <w:hyperlink r:id="rId6" w:history="1">
              <w:r w:rsidRPr="00E31E33">
                <w:rPr>
                  <w:rStyle w:val="Hyperlink"/>
                  <w:rFonts w:ascii="Arial" w:hAnsi="Arial" w:cs="Arial"/>
                  <w:sz w:val="14"/>
                  <w:szCs w:val="14"/>
                </w:rPr>
                <w:t>www.uinsatu.ac.id</w:t>
              </w:r>
            </w:hyperlink>
            <w:r w:rsidRPr="00E31E33">
              <w:rPr>
                <w:rFonts w:ascii="Arial" w:hAnsi="Arial" w:cs="Arial"/>
                <w:sz w:val="14"/>
                <w:szCs w:val="14"/>
              </w:rPr>
              <w:t xml:space="preserve">  E-mail: info@uinsatu.ac.id</w:t>
            </w:r>
          </w:p>
        </w:tc>
      </w:tr>
    </w:tbl>
    <w:p w14:paraId="29EBE7F3" w14:textId="3C98DD8D" w:rsidR="00587C6B" w:rsidRPr="00142CFC" w:rsidRDefault="00C103A5" w:rsidP="00CB004C">
      <w:pPr>
        <w:spacing w:before="120"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KARTU</w:t>
      </w:r>
      <w:r w:rsidR="005E2913" w:rsidRPr="00142CFC">
        <w:rPr>
          <w:rFonts w:ascii="Arial" w:hAnsi="Arial" w:cs="Arial"/>
          <w:b/>
          <w:sz w:val="20"/>
          <w:szCs w:val="20"/>
          <w:u w:val="single"/>
        </w:rPr>
        <w:t xml:space="preserve"> PENELITIAN</w:t>
      </w:r>
      <w:r w:rsidR="00D307CA">
        <w:rPr>
          <w:rFonts w:ascii="Arial" w:hAnsi="Arial" w:cs="Arial"/>
          <w:b/>
          <w:sz w:val="20"/>
          <w:szCs w:val="20"/>
          <w:u w:val="single"/>
        </w:rPr>
        <w:t xml:space="preserve"> DI LABORATORIUM</w:t>
      </w:r>
    </w:p>
    <w:p w14:paraId="5A2E3137" w14:textId="60373980" w:rsidR="006A0F97" w:rsidRPr="00927CB1" w:rsidRDefault="00EB01D1" w:rsidP="006A0F9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>No.</w:t>
      </w:r>
      <w:r>
        <w:rPr>
          <w:rFonts w:ascii="Arial" w:hAnsi="Arial" w:cs="Arial"/>
          <w:sz w:val="20"/>
          <w:szCs w:val="20"/>
        </w:rPr>
        <w:t xml:space="preserve"> </w:t>
      </w:r>
      <w:r w:rsidR="002070A7">
        <w:rPr>
          <w:rFonts w:ascii="Arial" w:hAnsi="Arial" w:cs="Arial"/>
          <w:sz w:val="20"/>
          <w:szCs w:val="20"/>
          <w:lang w:val="id-ID"/>
        </w:rPr>
        <w:t xml:space="preserve">            </w:t>
      </w:r>
      <w:r w:rsidR="00F772ED">
        <w:rPr>
          <w:rFonts w:ascii="Arial" w:hAnsi="Arial" w:cs="Arial"/>
          <w:sz w:val="20"/>
          <w:szCs w:val="20"/>
        </w:rPr>
        <w:t>/LFT</w:t>
      </w:r>
      <w:r>
        <w:rPr>
          <w:rFonts w:ascii="Arial" w:hAnsi="Arial" w:cs="Arial"/>
          <w:sz w:val="20"/>
          <w:szCs w:val="20"/>
        </w:rPr>
        <w:t>/</w:t>
      </w:r>
      <w:r w:rsidR="00B05ABE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>/20</w:t>
      </w:r>
      <w:r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3922DFF3" w14:textId="22E8513C" w:rsidR="006A0F97" w:rsidRPr="00142CFC" w:rsidRDefault="006A0F97" w:rsidP="006A0F97">
      <w:pPr>
        <w:spacing w:before="120"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Berdasar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rmohon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</w:t>
      </w:r>
      <w:r w:rsidRPr="00142CFC">
        <w:rPr>
          <w:rFonts w:ascii="Arial" w:hAnsi="Arial" w:cs="Arial"/>
          <w:sz w:val="20"/>
          <w:szCs w:val="20"/>
        </w:rPr>
        <w:t>auda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anggal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 w:rsidR="00EB01D1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nt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rmohonan</w:t>
      </w:r>
      <w:proofErr w:type="spellEnd"/>
      <w:r w:rsidRPr="00142CFC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u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C50A3">
        <w:rPr>
          <w:rFonts w:ascii="Arial" w:hAnsi="Arial" w:cs="Arial"/>
          <w:b/>
          <w:sz w:val="20"/>
          <w:szCs w:val="20"/>
        </w:rPr>
        <w:t>p</w:t>
      </w:r>
      <w:r w:rsidRPr="00142CFC">
        <w:rPr>
          <w:rFonts w:ascii="Arial" w:hAnsi="Arial" w:cs="Arial"/>
          <w:b/>
          <w:sz w:val="20"/>
          <w:szCs w:val="20"/>
        </w:rPr>
        <w:t>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u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FTIK </w:t>
      </w:r>
      <w:r w:rsidR="00927CB1">
        <w:rPr>
          <w:rFonts w:ascii="Arial" w:hAnsi="Arial" w:cs="Arial"/>
          <w:sz w:val="20"/>
          <w:szCs w:val="20"/>
        </w:rPr>
        <w:t xml:space="preserve">UIN </w:t>
      </w:r>
      <w:proofErr w:type="spellStart"/>
      <w:r w:rsidR="00927CB1">
        <w:rPr>
          <w:rFonts w:ascii="Arial" w:hAnsi="Arial" w:cs="Arial"/>
          <w:sz w:val="20"/>
          <w:szCs w:val="20"/>
        </w:rPr>
        <w:t>Sayyid</w:t>
      </w:r>
      <w:proofErr w:type="spellEnd"/>
      <w:r w:rsidR="00927CB1">
        <w:rPr>
          <w:rFonts w:ascii="Arial" w:hAnsi="Arial" w:cs="Arial"/>
          <w:sz w:val="20"/>
          <w:szCs w:val="20"/>
        </w:rPr>
        <w:t xml:space="preserve"> Ali </w:t>
      </w:r>
      <w:proofErr w:type="spellStart"/>
      <w:r w:rsidR="00927CB1">
        <w:rPr>
          <w:rFonts w:ascii="Arial" w:hAnsi="Arial" w:cs="Arial"/>
          <w:sz w:val="20"/>
          <w:szCs w:val="20"/>
        </w:rPr>
        <w:t>Rahmatullah</w:t>
      </w:r>
      <w:proofErr w:type="spellEnd"/>
      <w:r w:rsidR="00927CB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27CB1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e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eri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pada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09F6465F" w14:textId="3D1D4BF4" w:rsidR="006A0F97" w:rsidRPr="00933370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Nama</w:t>
      </w:r>
      <w:proofErr w:type="spellEnd"/>
      <w:r w:rsidR="00DB09F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B09F9">
        <w:rPr>
          <w:rFonts w:ascii="Arial" w:hAnsi="Arial" w:cs="Arial"/>
          <w:sz w:val="20"/>
          <w:szCs w:val="20"/>
        </w:rPr>
        <w:t>Dosen</w:t>
      </w:r>
      <w:proofErr w:type="spellEnd"/>
      <w:r w:rsidR="004445E4">
        <w:rPr>
          <w:rFonts w:ascii="Arial" w:hAnsi="Arial" w:cs="Arial"/>
          <w:sz w:val="20"/>
          <w:szCs w:val="20"/>
        </w:rPr>
        <w:t xml:space="preserve"> </w:t>
      </w:r>
      <w:r w:rsidR="00DB09F9">
        <w:rPr>
          <w:rFonts w:ascii="Arial" w:hAnsi="Arial" w:cs="Arial"/>
          <w:sz w:val="20"/>
          <w:szCs w:val="20"/>
        </w:rPr>
        <w:t>/</w:t>
      </w:r>
      <w:r w:rsidR="004445E4">
        <w:rPr>
          <w:rFonts w:ascii="Arial" w:hAnsi="Arial" w:cs="Arial"/>
          <w:sz w:val="20"/>
          <w:szCs w:val="20"/>
        </w:rPr>
        <w:t xml:space="preserve"> </w:t>
      </w:r>
      <w:r w:rsidR="00DB09F9">
        <w:rPr>
          <w:rFonts w:ascii="Arial" w:hAnsi="Arial" w:cs="Arial"/>
          <w:sz w:val="20"/>
          <w:szCs w:val="20"/>
        </w:rPr>
        <w:t xml:space="preserve">NIP </w:t>
      </w:r>
      <w:proofErr w:type="spellStart"/>
      <w:r w:rsidR="00DB09F9">
        <w:rPr>
          <w:rFonts w:ascii="Arial" w:hAnsi="Arial" w:cs="Arial"/>
          <w:sz w:val="20"/>
          <w:szCs w:val="20"/>
        </w:rPr>
        <w:t>atau</w:t>
      </w:r>
      <w:proofErr w:type="spellEnd"/>
      <w:r w:rsidR="00DB09F9">
        <w:rPr>
          <w:rFonts w:ascii="Arial" w:hAnsi="Arial" w:cs="Arial"/>
          <w:sz w:val="20"/>
          <w:szCs w:val="20"/>
        </w:rPr>
        <w:t xml:space="preserve"> NIDN</w:t>
      </w:r>
      <w:r>
        <w:rPr>
          <w:rFonts w:ascii="Arial" w:hAnsi="Arial" w:cs="Arial"/>
          <w:sz w:val="20"/>
          <w:szCs w:val="20"/>
        </w:rPr>
        <w:tab/>
      </w:r>
      <w:r w:rsidR="001C50A3">
        <w:rPr>
          <w:rFonts w:ascii="Arial" w:hAnsi="Arial" w:cs="Arial"/>
          <w:sz w:val="20"/>
          <w:szCs w:val="20"/>
        </w:rPr>
        <w:tab/>
        <w:t xml:space="preserve">    </w:t>
      </w:r>
      <w:r>
        <w:rPr>
          <w:rFonts w:ascii="Arial" w:hAnsi="Arial" w:cs="Arial"/>
          <w:sz w:val="20"/>
          <w:szCs w:val="20"/>
        </w:rPr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/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</w:t>
      </w:r>
    </w:p>
    <w:p w14:paraId="51556685" w14:textId="03F87138" w:rsidR="006A0F97" w:rsidRPr="00142CFC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U</w:t>
      </w:r>
      <w:r w:rsidRPr="00142CFC">
        <w:rPr>
          <w:rFonts w:ascii="Arial" w:hAnsi="Arial" w:cs="Arial"/>
          <w:sz w:val="20"/>
          <w:szCs w:val="20"/>
        </w:rPr>
        <w:t>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proofErr w:type="gramStart"/>
      <w:r w:rsidRPr="00142CFC">
        <w:rPr>
          <w:rFonts w:ascii="Arial" w:hAnsi="Arial" w:cs="Arial"/>
          <w:sz w:val="20"/>
          <w:szCs w:val="20"/>
        </w:rPr>
        <w:t>berjudul</w:t>
      </w:r>
      <w:proofErr w:type="spellEnd"/>
      <w:r w:rsidR="001C50A3">
        <w:rPr>
          <w:rFonts w:ascii="Arial" w:hAnsi="Arial" w:cs="Arial"/>
          <w:sz w:val="20"/>
          <w:szCs w:val="20"/>
        </w:rPr>
        <w:t xml:space="preserve"> </w:t>
      </w:r>
      <w:r w:rsidRPr="00142CFC">
        <w:rPr>
          <w:rFonts w:ascii="Arial" w:hAnsi="Arial" w:cs="Arial"/>
          <w:sz w:val="20"/>
          <w:szCs w:val="20"/>
        </w:rPr>
        <w:t>:</w:t>
      </w:r>
      <w:proofErr w:type="gramEnd"/>
    </w:p>
    <w:p w14:paraId="59790680" w14:textId="4D2A5D75" w:rsidR="006A0F97" w:rsidRPr="00F37D0A" w:rsidRDefault="006A0F97" w:rsidP="00F37D0A">
      <w:pPr>
        <w:tabs>
          <w:tab w:val="left" w:pos="1800"/>
        </w:tabs>
        <w:spacing w:after="0" w:line="240" w:lineRule="auto"/>
        <w:ind w:left="1890" w:hanging="1440"/>
        <w:jc w:val="both"/>
        <w:rPr>
          <w:rFonts w:ascii="Arial" w:hAnsi="Arial" w:cs="Arial"/>
          <w:sz w:val="16"/>
          <w:szCs w:val="16"/>
          <w:lang w:val="id-ID"/>
        </w:rPr>
      </w:pPr>
      <w:r w:rsidRPr="00142CFC">
        <w:rPr>
          <w:rFonts w:ascii="Arial" w:hAnsi="Arial" w:cs="Arial"/>
          <w:sz w:val="20"/>
          <w:szCs w:val="20"/>
        </w:rPr>
        <w:tab/>
        <w:t>: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2FB36B7" w14:textId="0CC77734" w:rsidR="006A0F97" w:rsidRPr="00927CB1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 xml:space="preserve">Waktu </w:t>
      </w:r>
      <w:r>
        <w:rPr>
          <w:rFonts w:ascii="Arial" w:hAnsi="Arial" w:cs="Arial"/>
          <w:sz w:val="20"/>
          <w:szCs w:val="20"/>
        </w:rPr>
        <w:tab/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..</w:t>
      </w:r>
      <w:r>
        <w:rPr>
          <w:rFonts w:ascii="Arial" w:hAnsi="Arial" w:cs="Arial"/>
          <w:sz w:val="20"/>
          <w:szCs w:val="20"/>
        </w:rPr>
        <w:t xml:space="preserve">s/d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</w:t>
      </w:r>
      <w:r w:rsidRPr="00142CFC">
        <w:rPr>
          <w:rFonts w:ascii="Arial" w:hAnsi="Arial" w:cs="Arial"/>
          <w:sz w:val="20"/>
          <w:szCs w:val="20"/>
        </w:rPr>
        <w:t>20</w:t>
      </w:r>
      <w:r w:rsidR="00107F60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4A6ED8A1" w14:textId="67D5A6DD" w:rsidR="006A0F97" w:rsidRPr="00142CFC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ab/>
        <w:t xml:space="preserve">: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="00DB09F9">
        <w:rPr>
          <w:rFonts w:ascii="Arial" w:hAnsi="Arial" w:cs="Arial"/>
          <w:sz w:val="20"/>
          <w:szCs w:val="20"/>
        </w:rPr>
        <w:t>……………………………………….</w:t>
      </w:r>
    </w:p>
    <w:p w14:paraId="6EF270F8" w14:textId="77777777" w:rsidR="00DB09F9" w:rsidRDefault="00DB09F9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14:paraId="65BBD450" w14:textId="4F349DD3" w:rsidR="006A0F97" w:rsidRPr="00142CFC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</w:t>
      </w:r>
      <w:r w:rsidRPr="00142CFC">
        <w:rPr>
          <w:rFonts w:ascii="Arial" w:hAnsi="Arial" w:cs="Arial"/>
          <w:sz w:val="20"/>
          <w:szCs w:val="20"/>
        </w:rPr>
        <w:t>etentu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yang </w:t>
      </w:r>
      <w:proofErr w:type="spellStart"/>
      <w:r>
        <w:rPr>
          <w:rFonts w:ascii="Arial" w:hAnsi="Arial" w:cs="Arial"/>
          <w:sz w:val="20"/>
          <w:szCs w:val="20"/>
        </w:rPr>
        <w:t>harus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patuh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ntara</w:t>
      </w:r>
      <w:proofErr w:type="spellEnd"/>
      <w:r>
        <w:rPr>
          <w:rFonts w:ascii="Arial" w:hAnsi="Arial" w:cs="Arial"/>
          <w:sz w:val="20"/>
          <w:szCs w:val="20"/>
        </w:rPr>
        <w:t xml:space="preserve"> lain: </w:t>
      </w:r>
      <w:r w:rsidR="002070A7">
        <w:rPr>
          <w:rFonts w:ascii="Arial" w:hAnsi="Arial" w:cs="Arial"/>
          <w:sz w:val="20"/>
          <w:szCs w:val="20"/>
          <w:lang w:val="id-ID"/>
        </w:rPr>
        <w:t>melaksanakan protokol kesehatan,</w:t>
      </w:r>
      <w:r w:rsidR="00DB09F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jag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bersih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aman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sanggu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t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rusak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hil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ge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por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B09F9">
        <w:rPr>
          <w:rFonts w:ascii="Arial" w:hAnsi="Arial" w:cs="Arial"/>
          <w:sz w:val="20"/>
          <w:szCs w:val="20"/>
        </w:rPr>
        <w:t>laboran</w:t>
      </w:r>
      <w:proofErr w:type="spellEnd"/>
      <w:r w:rsidR="00DB09F9">
        <w:rPr>
          <w:rFonts w:ascii="Arial" w:hAnsi="Arial" w:cs="Arial"/>
          <w:sz w:val="20"/>
          <w:szCs w:val="20"/>
        </w:rPr>
        <w:t>/</w:t>
      </w:r>
      <w:proofErr w:type="spellStart"/>
      <w:r w:rsidR="00DB09F9">
        <w:rPr>
          <w:rFonts w:ascii="Arial" w:hAnsi="Arial" w:cs="Arial"/>
          <w:sz w:val="20"/>
          <w:szCs w:val="20"/>
        </w:rPr>
        <w:t>kepala</w:t>
      </w:r>
      <w:proofErr w:type="spellEnd"/>
      <w:r w:rsidR="00DB09F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B09F9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as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bi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udah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esa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aw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lam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</w:p>
    <w:p w14:paraId="71CCE191" w14:textId="77777777" w:rsidR="006A0F97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Demik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u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hara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kepenti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maklum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rsebut</w:t>
      </w:r>
      <w:proofErr w:type="spellEnd"/>
      <w:r w:rsidRPr="00142CFC">
        <w:rPr>
          <w:rFonts w:ascii="Arial" w:hAnsi="Arial" w:cs="Arial"/>
          <w:sz w:val="20"/>
          <w:szCs w:val="20"/>
        </w:rPr>
        <w:t>.</w:t>
      </w:r>
    </w:p>
    <w:p w14:paraId="5BF67614" w14:textId="77777777" w:rsidR="006A0F97" w:rsidRPr="00142CFC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14:paraId="191CC797" w14:textId="13222105" w:rsidR="0002751D" w:rsidRPr="00927CB1" w:rsidRDefault="006A0F97" w:rsidP="006A0F97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 w:rsidR="001353AD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0021BC08" w14:textId="020E9511" w:rsidR="0002751D" w:rsidRPr="00142CFC" w:rsidRDefault="00EB5956" w:rsidP="00A65823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proofErr w:type="spellStart"/>
      <w:r w:rsidR="0002751D" w:rsidRPr="00142CFC">
        <w:rPr>
          <w:rFonts w:ascii="Arial" w:hAnsi="Arial" w:cs="Arial"/>
          <w:sz w:val="20"/>
          <w:szCs w:val="20"/>
        </w:rPr>
        <w:t>Kepala</w:t>
      </w:r>
      <w:proofErr w:type="spellEnd"/>
      <w:r w:rsidR="0002751D"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2751D"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="0002751D" w:rsidRPr="00142CFC">
        <w:rPr>
          <w:rFonts w:ascii="Arial" w:hAnsi="Arial" w:cs="Arial"/>
          <w:sz w:val="20"/>
          <w:szCs w:val="20"/>
        </w:rPr>
        <w:t xml:space="preserve"> FTIK,</w:t>
      </w:r>
    </w:p>
    <w:p w14:paraId="29374005" w14:textId="77777777" w:rsidR="0002751D" w:rsidRDefault="0002751D" w:rsidP="00142CFC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479FD3BD" w14:textId="77777777" w:rsidR="00142CFC" w:rsidRPr="00142CFC" w:rsidRDefault="00142CFC" w:rsidP="00663FB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98ACC4E" w14:textId="77777777" w:rsidR="002156E2" w:rsidRPr="00142CFC" w:rsidRDefault="002156E2" w:rsidP="00142CF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CCCB396" w14:textId="70659CF7" w:rsidR="0002751D" w:rsidRPr="00927CB1" w:rsidRDefault="00927CB1" w:rsidP="00EB5956">
      <w:pPr>
        <w:spacing w:after="0" w:line="240" w:lineRule="auto"/>
        <w:ind w:left="6480" w:firstLine="720"/>
        <w:rPr>
          <w:rFonts w:ascii="Arial" w:hAnsi="Arial" w:cs="Arial"/>
          <w:sz w:val="20"/>
          <w:szCs w:val="20"/>
          <w:u w:val="single"/>
        </w:rPr>
      </w:pPr>
      <w:proofErr w:type="spellStart"/>
      <w:r>
        <w:rPr>
          <w:rFonts w:ascii="Arial" w:hAnsi="Arial" w:cs="Arial"/>
          <w:sz w:val="20"/>
          <w:szCs w:val="20"/>
          <w:u w:val="single"/>
        </w:rPr>
        <w:t>Haslinda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u w:val="single"/>
        </w:rPr>
        <w:t>Yast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Agustin, </w:t>
      </w:r>
      <w:proofErr w:type="spellStart"/>
      <w:r>
        <w:rPr>
          <w:rFonts w:ascii="Arial" w:hAnsi="Arial" w:cs="Arial"/>
          <w:sz w:val="20"/>
          <w:szCs w:val="20"/>
          <w:u w:val="single"/>
        </w:rPr>
        <w:t>S.S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., </w:t>
      </w:r>
      <w:proofErr w:type="spellStart"/>
      <w:r>
        <w:rPr>
          <w:rFonts w:ascii="Arial" w:hAnsi="Arial" w:cs="Arial"/>
          <w:sz w:val="20"/>
          <w:szCs w:val="20"/>
          <w:u w:val="single"/>
        </w:rPr>
        <w:t>M.Pd</w:t>
      </w:r>
      <w:proofErr w:type="spellEnd"/>
      <w:r>
        <w:rPr>
          <w:rFonts w:ascii="Arial" w:hAnsi="Arial" w:cs="Arial"/>
          <w:sz w:val="20"/>
          <w:szCs w:val="20"/>
          <w:u w:val="single"/>
        </w:rPr>
        <w:t>.</w:t>
      </w:r>
    </w:p>
    <w:p w14:paraId="141266E0" w14:textId="6A71B02A" w:rsidR="0002751D" w:rsidRPr="00EB5956" w:rsidRDefault="00EB5956" w:rsidP="00A65823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</w:t>
      </w:r>
      <w:r w:rsidR="0002751D" w:rsidRPr="00142CFC">
        <w:rPr>
          <w:rFonts w:ascii="Arial" w:hAnsi="Arial" w:cs="Arial"/>
          <w:sz w:val="20"/>
          <w:szCs w:val="20"/>
        </w:rPr>
        <w:t>NI</w:t>
      </w:r>
      <w:r>
        <w:rPr>
          <w:rFonts w:ascii="Arial" w:hAnsi="Arial" w:cs="Arial"/>
          <w:sz w:val="20"/>
          <w:szCs w:val="20"/>
        </w:rPr>
        <w:t>DN 2019088701</w:t>
      </w:r>
    </w:p>
    <w:p w14:paraId="0F5AF625" w14:textId="39E464F0" w:rsidR="00EB5956" w:rsidRDefault="00EB5956" w:rsidP="00EB5956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3FEDC6" wp14:editId="56BCFF18">
                <wp:simplePos x="0" y="0"/>
                <wp:positionH relativeFrom="column">
                  <wp:posOffset>-688340</wp:posOffset>
                </wp:positionH>
                <wp:positionV relativeFrom="paragraph">
                  <wp:posOffset>162560</wp:posOffset>
                </wp:positionV>
                <wp:extent cx="7691755" cy="0"/>
                <wp:effectExtent l="0" t="0" r="0" b="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917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414046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54.2pt;margin-top:12.8pt;width:605.6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"/>
            </w:pict>
          </mc:Fallback>
        </mc:AlternateContent>
      </w:r>
    </w:p>
    <w:tbl>
      <w:tblPr>
        <w:tblpPr w:leftFromText="180" w:rightFromText="180" w:vertAnchor="page" w:horzAnchor="margin" w:tblpY="8416"/>
        <w:tblW w:w="10501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0501"/>
      </w:tblGrid>
      <w:tr w:rsidR="00A472AF" w:rsidRPr="00593879" w14:paraId="3A4EFEAB" w14:textId="77777777" w:rsidTr="00A472AF">
        <w:tc>
          <w:tcPr>
            <w:tcW w:w="10501" w:type="dxa"/>
            <w:tcBorders>
              <w:bottom w:val="thinThickSmallGap" w:sz="12" w:space="0" w:color="auto"/>
            </w:tcBorders>
          </w:tcPr>
          <w:p w14:paraId="3F5F6336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0" locked="0" layoutInCell="1" allowOverlap="1" wp14:anchorId="038CC9DB" wp14:editId="4B2880F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-1270</wp:posOffset>
                  </wp:positionV>
                  <wp:extent cx="809625" cy="809625"/>
                  <wp:effectExtent l="0" t="0" r="9525" b="9525"/>
                  <wp:wrapNone/>
                  <wp:docPr id="7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69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KEMENTERIAN AGAMA REPUBLIK INDONESIA</w:t>
            </w:r>
          </w:p>
          <w:p w14:paraId="496DD340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UNIVERSITAS ISLAM NEGERI</w:t>
            </w:r>
          </w:p>
          <w:p w14:paraId="154E26C7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SAYYID ALI RAHMATULLAH TULUNGAGUNG</w:t>
            </w:r>
          </w:p>
          <w:p w14:paraId="723262AD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 xml:space="preserve">FAKULTAS TARBIYAH DAN ILMU KEGURUAN </w:t>
            </w:r>
          </w:p>
          <w:p w14:paraId="12008481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31E33">
              <w:rPr>
                <w:rFonts w:ascii="Arial" w:hAnsi="Arial" w:cs="Arial"/>
                <w:sz w:val="14"/>
                <w:szCs w:val="14"/>
                <w:lang w:val="sv-SE"/>
              </w:rPr>
              <w:t xml:space="preserve">Jl. Mayor Sujadi Timur 46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ulungagung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–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Jawa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imur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66221</w:t>
            </w:r>
          </w:p>
          <w:p w14:paraId="38E813DE" w14:textId="77777777" w:rsidR="00A472AF" w:rsidRPr="00593879" w:rsidRDefault="00A472AF" w:rsidP="00A472AF">
            <w:pPr>
              <w:pStyle w:val="Header"/>
              <w:jc w:val="center"/>
              <w:rPr>
                <w:rFonts w:ascii="Arial" w:hAnsi="Arial" w:cs="Arial"/>
              </w:rPr>
            </w:pP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elepon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: (0355) 321513  Website: </w:t>
            </w:r>
            <w:hyperlink r:id="rId7" w:history="1">
              <w:r w:rsidRPr="00E31E33">
                <w:rPr>
                  <w:rStyle w:val="Hyperlink"/>
                  <w:rFonts w:ascii="Arial" w:hAnsi="Arial" w:cs="Arial"/>
                  <w:sz w:val="14"/>
                  <w:szCs w:val="14"/>
                </w:rPr>
                <w:t>www.uinsatu.ac.id</w:t>
              </w:r>
            </w:hyperlink>
            <w:r w:rsidRPr="00E31E33">
              <w:rPr>
                <w:rFonts w:ascii="Arial" w:hAnsi="Arial" w:cs="Arial"/>
                <w:sz w:val="14"/>
                <w:szCs w:val="14"/>
              </w:rPr>
              <w:t xml:space="preserve">  E-mail: info@uinsatu.ac.id</w:t>
            </w:r>
          </w:p>
        </w:tc>
      </w:tr>
    </w:tbl>
    <w:p w14:paraId="4972B6C6" w14:textId="0A012448" w:rsidR="00142CFC" w:rsidRDefault="00142CFC" w:rsidP="00EB5956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14:paraId="422F6F57" w14:textId="77777777" w:rsidR="00DB09F9" w:rsidRDefault="00DB09F9" w:rsidP="00E31E33">
      <w:pPr>
        <w:spacing w:before="120"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14:paraId="2F7500FC" w14:textId="77777777" w:rsidR="00DB09F9" w:rsidRPr="00142CFC" w:rsidRDefault="00DB09F9" w:rsidP="00DB09F9">
      <w:pPr>
        <w:spacing w:before="120"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KARTU</w:t>
      </w:r>
      <w:r w:rsidRPr="00142CFC">
        <w:rPr>
          <w:rFonts w:ascii="Arial" w:hAnsi="Arial" w:cs="Arial"/>
          <w:b/>
          <w:sz w:val="20"/>
          <w:szCs w:val="20"/>
          <w:u w:val="single"/>
        </w:rPr>
        <w:t xml:space="preserve"> PENELITIAN</w:t>
      </w:r>
      <w:r>
        <w:rPr>
          <w:rFonts w:ascii="Arial" w:hAnsi="Arial" w:cs="Arial"/>
          <w:b/>
          <w:sz w:val="20"/>
          <w:szCs w:val="20"/>
          <w:u w:val="single"/>
        </w:rPr>
        <w:t xml:space="preserve"> DI LABORATORIUM</w:t>
      </w:r>
    </w:p>
    <w:p w14:paraId="36B39A51" w14:textId="671483B2" w:rsidR="00DB09F9" w:rsidRPr="00927CB1" w:rsidRDefault="00DB09F9" w:rsidP="00DB09F9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>No.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id-ID"/>
        </w:rPr>
        <w:t xml:space="preserve">            </w:t>
      </w:r>
      <w:r w:rsidR="00F772ED">
        <w:rPr>
          <w:rFonts w:ascii="Arial" w:hAnsi="Arial" w:cs="Arial"/>
          <w:sz w:val="20"/>
          <w:szCs w:val="20"/>
        </w:rPr>
        <w:t>/LFT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>/</w:t>
      </w:r>
      <w:r w:rsidR="00B05ABE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>/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2333D5F1" w14:textId="13FCB79C" w:rsidR="00DB09F9" w:rsidRPr="00142CFC" w:rsidRDefault="00DB09F9" w:rsidP="00DB09F9">
      <w:pPr>
        <w:spacing w:before="120"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Berdasar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rmohon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</w:t>
      </w:r>
      <w:r w:rsidRPr="00142CFC">
        <w:rPr>
          <w:rFonts w:ascii="Arial" w:hAnsi="Arial" w:cs="Arial"/>
          <w:sz w:val="20"/>
          <w:szCs w:val="20"/>
        </w:rPr>
        <w:t>auda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anggal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nt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rmohonan</w:t>
      </w:r>
      <w:proofErr w:type="spellEnd"/>
      <w:r w:rsidRPr="00142CFC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u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C50A3">
        <w:rPr>
          <w:rFonts w:ascii="Arial" w:hAnsi="Arial" w:cs="Arial"/>
          <w:b/>
          <w:sz w:val="20"/>
          <w:szCs w:val="20"/>
        </w:rPr>
        <w:t>p</w:t>
      </w:r>
      <w:r w:rsidRPr="00142CFC">
        <w:rPr>
          <w:rFonts w:ascii="Arial" w:hAnsi="Arial" w:cs="Arial"/>
          <w:b/>
          <w:sz w:val="20"/>
          <w:szCs w:val="20"/>
        </w:rPr>
        <w:t>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u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FTIK </w:t>
      </w:r>
      <w:r>
        <w:rPr>
          <w:rFonts w:ascii="Arial" w:hAnsi="Arial" w:cs="Arial"/>
          <w:sz w:val="20"/>
          <w:szCs w:val="20"/>
        </w:rPr>
        <w:t xml:space="preserve">UIN </w:t>
      </w:r>
      <w:proofErr w:type="spellStart"/>
      <w:r>
        <w:rPr>
          <w:rFonts w:ascii="Arial" w:hAnsi="Arial" w:cs="Arial"/>
          <w:sz w:val="20"/>
          <w:szCs w:val="20"/>
        </w:rPr>
        <w:t>Sayyid</w:t>
      </w:r>
      <w:proofErr w:type="spellEnd"/>
      <w:r>
        <w:rPr>
          <w:rFonts w:ascii="Arial" w:hAnsi="Arial" w:cs="Arial"/>
          <w:sz w:val="20"/>
          <w:szCs w:val="20"/>
        </w:rPr>
        <w:t xml:space="preserve"> Ali </w:t>
      </w:r>
      <w:proofErr w:type="spellStart"/>
      <w:r>
        <w:rPr>
          <w:rFonts w:ascii="Arial" w:hAnsi="Arial" w:cs="Arial"/>
          <w:sz w:val="20"/>
          <w:szCs w:val="20"/>
        </w:rPr>
        <w:t>Rahmatul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e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eri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pada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5B5CC426" w14:textId="77777777" w:rsidR="001C50A3" w:rsidRPr="00933370" w:rsidRDefault="001C50A3" w:rsidP="001C50A3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Nam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osen</w:t>
      </w:r>
      <w:proofErr w:type="spellEnd"/>
      <w:r>
        <w:rPr>
          <w:rFonts w:ascii="Arial" w:hAnsi="Arial" w:cs="Arial"/>
          <w:sz w:val="20"/>
          <w:szCs w:val="20"/>
        </w:rPr>
        <w:t xml:space="preserve">/NIP </w:t>
      </w:r>
      <w:proofErr w:type="spellStart"/>
      <w:r>
        <w:rPr>
          <w:rFonts w:ascii="Arial" w:hAnsi="Arial" w:cs="Arial"/>
          <w:sz w:val="20"/>
          <w:szCs w:val="20"/>
        </w:rPr>
        <w:t>atau</w:t>
      </w:r>
      <w:proofErr w:type="spellEnd"/>
      <w:r>
        <w:rPr>
          <w:rFonts w:ascii="Arial" w:hAnsi="Arial" w:cs="Arial"/>
          <w:sz w:val="20"/>
          <w:szCs w:val="20"/>
        </w:rPr>
        <w:t xml:space="preserve"> NIDN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: </w:t>
      </w:r>
      <w:r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/ </w:t>
      </w:r>
      <w:r>
        <w:rPr>
          <w:rFonts w:ascii="Arial" w:hAnsi="Arial" w:cs="Arial"/>
          <w:sz w:val="20"/>
          <w:szCs w:val="20"/>
          <w:lang w:val="id-ID"/>
        </w:rPr>
        <w:t>...........................</w:t>
      </w:r>
    </w:p>
    <w:p w14:paraId="10DDDCDE" w14:textId="77777777" w:rsidR="001C50A3" w:rsidRPr="00142CFC" w:rsidRDefault="001C50A3" w:rsidP="001C50A3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U</w:t>
      </w:r>
      <w:r w:rsidRPr="00142CFC">
        <w:rPr>
          <w:rFonts w:ascii="Arial" w:hAnsi="Arial" w:cs="Arial"/>
          <w:sz w:val="20"/>
          <w:szCs w:val="20"/>
        </w:rPr>
        <w:t>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proofErr w:type="gramStart"/>
      <w:r w:rsidRPr="00142CFC">
        <w:rPr>
          <w:rFonts w:ascii="Arial" w:hAnsi="Arial" w:cs="Arial"/>
          <w:sz w:val="20"/>
          <w:szCs w:val="20"/>
        </w:rPr>
        <w:t>berjudu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142CFC">
        <w:rPr>
          <w:rFonts w:ascii="Arial" w:hAnsi="Arial" w:cs="Arial"/>
          <w:sz w:val="20"/>
          <w:szCs w:val="20"/>
        </w:rPr>
        <w:t>:</w:t>
      </w:r>
      <w:proofErr w:type="gramEnd"/>
    </w:p>
    <w:p w14:paraId="2A6EFC2E" w14:textId="77777777" w:rsidR="001C50A3" w:rsidRPr="00F37D0A" w:rsidRDefault="001C50A3" w:rsidP="001C50A3">
      <w:pPr>
        <w:tabs>
          <w:tab w:val="left" w:pos="1800"/>
        </w:tabs>
        <w:spacing w:after="0" w:line="240" w:lineRule="auto"/>
        <w:ind w:left="1890" w:hanging="1440"/>
        <w:jc w:val="both"/>
        <w:rPr>
          <w:rFonts w:ascii="Arial" w:hAnsi="Arial" w:cs="Arial"/>
          <w:sz w:val="16"/>
          <w:szCs w:val="16"/>
          <w:lang w:val="id-ID"/>
        </w:rPr>
      </w:pPr>
      <w:r w:rsidRPr="00142CFC">
        <w:rPr>
          <w:rFonts w:ascii="Arial" w:hAnsi="Arial" w:cs="Arial"/>
          <w:sz w:val="20"/>
          <w:szCs w:val="20"/>
        </w:rPr>
        <w:tab/>
        <w:t>:</w:t>
      </w:r>
      <w:r>
        <w:rPr>
          <w:rFonts w:ascii="Arial" w:hAnsi="Arial" w:cs="Arial"/>
          <w:sz w:val="20"/>
          <w:szCs w:val="20"/>
          <w:lang w:val="id-ID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ECD27C8" w14:textId="77777777" w:rsidR="001C50A3" w:rsidRPr="00927CB1" w:rsidRDefault="001C50A3" w:rsidP="001C50A3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 xml:space="preserve">Waktu </w:t>
      </w:r>
      <w:r>
        <w:rPr>
          <w:rFonts w:ascii="Arial" w:hAnsi="Arial" w:cs="Arial"/>
          <w:sz w:val="20"/>
          <w:szCs w:val="20"/>
        </w:rPr>
        <w:tab/>
        <w:t xml:space="preserve">: </w:t>
      </w:r>
      <w:r>
        <w:rPr>
          <w:rFonts w:ascii="Arial" w:hAnsi="Arial" w:cs="Arial"/>
          <w:sz w:val="20"/>
          <w:szCs w:val="20"/>
          <w:lang w:val="id-ID"/>
        </w:rPr>
        <w:t>.................................</w:t>
      </w:r>
      <w:r>
        <w:rPr>
          <w:rFonts w:ascii="Arial" w:hAnsi="Arial" w:cs="Arial"/>
          <w:sz w:val="20"/>
          <w:szCs w:val="20"/>
        </w:rPr>
        <w:t xml:space="preserve">s/d </w:t>
      </w:r>
      <w:r>
        <w:rPr>
          <w:rFonts w:ascii="Arial" w:hAnsi="Arial" w:cs="Arial"/>
          <w:sz w:val="20"/>
          <w:szCs w:val="20"/>
          <w:lang w:val="id-ID"/>
        </w:rPr>
        <w:t>..............................</w:t>
      </w:r>
      <w:r w:rsidRPr="00142CFC">
        <w:rPr>
          <w:rFonts w:ascii="Arial" w:hAnsi="Arial" w:cs="Arial"/>
          <w:sz w:val="20"/>
          <w:szCs w:val="20"/>
        </w:rPr>
        <w:t>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1F7C10E7" w14:textId="77777777" w:rsidR="001C50A3" w:rsidRPr="00142CFC" w:rsidRDefault="001C50A3" w:rsidP="001C50A3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ab/>
        <w:t xml:space="preserve">: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>
        <w:rPr>
          <w:rFonts w:ascii="Arial" w:hAnsi="Arial" w:cs="Arial"/>
          <w:sz w:val="20"/>
          <w:szCs w:val="20"/>
        </w:rPr>
        <w:t>……………………………………….</w:t>
      </w:r>
    </w:p>
    <w:p w14:paraId="75A14176" w14:textId="77777777" w:rsidR="001C50A3" w:rsidRDefault="001C50A3" w:rsidP="001C50A3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14:paraId="2F5679FA" w14:textId="77777777" w:rsidR="00DB09F9" w:rsidRPr="00142CFC" w:rsidRDefault="00DB09F9" w:rsidP="00DB09F9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</w:t>
      </w:r>
      <w:r w:rsidRPr="00142CFC">
        <w:rPr>
          <w:rFonts w:ascii="Arial" w:hAnsi="Arial" w:cs="Arial"/>
          <w:sz w:val="20"/>
          <w:szCs w:val="20"/>
        </w:rPr>
        <w:t>etentu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yang </w:t>
      </w:r>
      <w:proofErr w:type="spellStart"/>
      <w:r>
        <w:rPr>
          <w:rFonts w:ascii="Arial" w:hAnsi="Arial" w:cs="Arial"/>
          <w:sz w:val="20"/>
          <w:szCs w:val="20"/>
        </w:rPr>
        <w:t>harus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patuh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ntara</w:t>
      </w:r>
      <w:proofErr w:type="spellEnd"/>
      <w:r>
        <w:rPr>
          <w:rFonts w:ascii="Arial" w:hAnsi="Arial" w:cs="Arial"/>
          <w:sz w:val="20"/>
          <w:szCs w:val="20"/>
        </w:rPr>
        <w:t xml:space="preserve"> lain: </w:t>
      </w:r>
      <w:r>
        <w:rPr>
          <w:rFonts w:ascii="Arial" w:hAnsi="Arial" w:cs="Arial"/>
          <w:sz w:val="20"/>
          <w:szCs w:val="20"/>
          <w:lang w:val="id-ID"/>
        </w:rPr>
        <w:t>melaksanakan protokol kesehatan,</w:t>
      </w: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jag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bersih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aman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sanggu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t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rusak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hil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ge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por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laboran</w:t>
      </w:r>
      <w:proofErr w:type="spellEnd"/>
      <w:r>
        <w:rPr>
          <w:rFonts w:ascii="Arial" w:hAnsi="Arial" w:cs="Arial"/>
          <w:sz w:val="20"/>
          <w:szCs w:val="20"/>
        </w:rPr>
        <w:t>/</w:t>
      </w:r>
      <w:proofErr w:type="spellStart"/>
      <w:r>
        <w:rPr>
          <w:rFonts w:ascii="Arial" w:hAnsi="Arial" w:cs="Arial"/>
          <w:sz w:val="20"/>
          <w:szCs w:val="20"/>
        </w:rPr>
        <w:t>kepal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as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bi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udah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esa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aw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lam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</w:p>
    <w:p w14:paraId="23923687" w14:textId="77777777" w:rsidR="00DB09F9" w:rsidRDefault="00DB09F9" w:rsidP="00DB09F9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Demik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u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hara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kepenti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maklum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rsebut</w:t>
      </w:r>
      <w:proofErr w:type="spellEnd"/>
      <w:r w:rsidRPr="00142CFC">
        <w:rPr>
          <w:rFonts w:ascii="Arial" w:hAnsi="Arial" w:cs="Arial"/>
          <w:sz w:val="20"/>
          <w:szCs w:val="20"/>
        </w:rPr>
        <w:t>.</w:t>
      </w:r>
    </w:p>
    <w:p w14:paraId="3B429031" w14:textId="77777777" w:rsidR="00DB09F9" w:rsidRPr="00142CFC" w:rsidRDefault="00DB09F9" w:rsidP="00DB09F9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14:paraId="03A275A8" w14:textId="77777777" w:rsidR="00DB09F9" w:rsidRPr="00927CB1" w:rsidRDefault="00DB09F9" w:rsidP="00DB09F9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  <w:lang w:val="id-ID"/>
        </w:rPr>
        <w:t>..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0A8856F2" w14:textId="77777777" w:rsidR="00DB09F9" w:rsidRPr="00142CFC" w:rsidRDefault="00DB09F9" w:rsidP="00DB09F9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142CFC">
        <w:rPr>
          <w:rFonts w:ascii="Arial" w:hAnsi="Arial" w:cs="Arial"/>
          <w:sz w:val="20"/>
          <w:szCs w:val="20"/>
        </w:rPr>
        <w:t>Kepa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FTIK,</w:t>
      </w:r>
    </w:p>
    <w:p w14:paraId="2B7C3C23" w14:textId="77777777" w:rsidR="00DB09F9" w:rsidRDefault="00DB09F9" w:rsidP="00DB09F9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581BC35C" w14:textId="77777777" w:rsidR="00DB09F9" w:rsidRPr="00142CFC" w:rsidRDefault="00DB09F9" w:rsidP="00DB09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C22868D" w14:textId="77777777" w:rsidR="00DB09F9" w:rsidRPr="00142CFC" w:rsidRDefault="00DB09F9" w:rsidP="00DB09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39098CE" w14:textId="77777777" w:rsidR="00DB09F9" w:rsidRPr="00927CB1" w:rsidRDefault="00DB09F9" w:rsidP="00DB09F9">
      <w:pPr>
        <w:spacing w:after="0" w:line="240" w:lineRule="auto"/>
        <w:ind w:left="6480" w:firstLine="720"/>
        <w:rPr>
          <w:rFonts w:ascii="Arial" w:hAnsi="Arial" w:cs="Arial"/>
          <w:sz w:val="20"/>
          <w:szCs w:val="20"/>
          <w:u w:val="single"/>
        </w:rPr>
      </w:pPr>
      <w:proofErr w:type="spellStart"/>
      <w:r>
        <w:rPr>
          <w:rFonts w:ascii="Arial" w:hAnsi="Arial" w:cs="Arial"/>
          <w:sz w:val="20"/>
          <w:szCs w:val="20"/>
          <w:u w:val="single"/>
        </w:rPr>
        <w:t>Haslinda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u w:val="single"/>
        </w:rPr>
        <w:t>Yast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Agustin, </w:t>
      </w:r>
      <w:proofErr w:type="spellStart"/>
      <w:r>
        <w:rPr>
          <w:rFonts w:ascii="Arial" w:hAnsi="Arial" w:cs="Arial"/>
          <w:sz w:val="20"/>
          <w:szCs w:val="20"/>
          <w:u w:val="single"/>
        </w:rPr>
        <w:t>S.S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., </w:t>
      </w:r>
      <w:proofErr w:type="spellStart"/>
      <w:r>
        <w:rPr>
          <w:rFonts w:ascii="Arial" w:hAnsi="Arial" w:cs="Arial"/>
          <w:sz w:val="20"/>
          <w:szCs w:val="20"/>
          <w:u w:val="single"/>
        </w:rPr>
        <w:t>M.Pd</w:t>
      </w:r>
      <w:proofErr w:type="spellEnd"/>
      <w:r>
        <w:rPr>
          <w:rFonts w:ascii="Arial" w:hAnsi="Arial" w:cs="Arial"/>
          <w:sz w:val="20"/>
          <w:szCs w:val="20"/>
          <w:u w:val="single"/>
        </w:rPr>
        <w:t>.</w:t>
      </w:r>
    </w:p>
    <w:p w14:paraId="457685F9" w14:textId="31E042CC" w:rsidR="00EB5956" w:rsidRPr="0061511D" w:rsidRDefault="00DB09F9" w:rsidP="0061511D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</w:t>
      </w:r>
      <w:r w:rsidRPr="00142CFC">
        <w:rPr>
          <w:rFonts w:ascii="Arial" w:hAnsi="Arial" w:cs="Arial"/>
          <w:sz w:val="20"/>
          <w:szCs w:val="20"/>
        </w:rPr>
        <w:t>NI</w:t>
      </w:r>
      <w:r>
        <w:rPr>
          <w:rFonts w:ascii="Arial" w:hAnsi="Arial" w:cs="Arial"/>
          <w:sz w:val="20"/>
          <w:szCs w:val="20"/>
        </w:rPr>
        <w:t>DN 2019088701</w:t>
      </w:r>
    </w:p>
    <w:sectPr w:rsidR="00EB5956" w:rsidRPr="0061511D" w:rsidSect="002070A7">
      <w:pgSz w:w="11909" w:h="16834" w:code="9"/>
      <w:pgMar w:top="547" w:right="547" w:bottom="562" w:left="8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jcyNTcxN7M0NzFW0lEKTi0uzszPAykwqgUATftl9CwAAAA="/>
  </w:docVars>
  <w:rsids>
    <w:rsidRoot w:val="00587C6B"/>
    <w:rsid w:val="00027159"/>
    <w:rsid w:val="0002751D"/>
    <w:rsid w:val="00042E92"/>
    <w:rsid w:val="00107F60"/>
    <w:rsid w:val="001115DC"/>
    <w:rsid w:val="001265C1"/>
    <w:rsid w:val="001353AD"/>
    <w:rsid w:val="00142CFC"/>
    <w:rsid w:val="001439EF"/>
    <w:rsid w:val="00147DE7"/>
    <w:rsid w:val="0015523C"/>
    <w:rsid w:val="0018065E"/>
    <w:rsid w:val="00195204"/>
    <w:rsid w:val="001B5999"/>
    <w:rsid w:val="001C50A3"/>
    <w:rsid w:val="001F484B"/>
    <w:rsid w:val="002070A7"/>
    <w:rsid w:val="002156E2"/>
    <w:rsid w:val="00266B20"/>
    <w:rsid w:val="002A2349"/>
    <w:rsid w:val="002A6A87"/>
    <w:rsid w:val="002A6CCB"/>
    <w:rsid w:val="002F1B80"/>
    <w:rsid w:val="002F3BD9"/>
    <w:rsid w:val="003300AA"/>
    <w:rsid w:val="00356288"/>
    <w:rsid w:val="003630E9"/>
    <w:rsid w:val="00373D01"/>
    <w:rsid w:val="00375104"/>
    <w:rsid w:val="003806F9"/>
    <w:rsid w:val="003E186C"/>
    <w:rsid w:val="00437CFF"/>
    <w:rsid w:val="004445E4"/>
    <w:rsid w:val="00447247"/>
    <w:rsid w:val="004846FF"/>
    <w:rsid w:val="004C5279"/>
    <w:rsid w:val="00587C6B"/>
    <w:rsid w:val="005A3659"/>
    <w:rsid w:val="005A6D3D"/>
    <w:rsid w:val="005B31DD"/>
    <w:rsid w:val="005E2913"/>
    <w:rsid w:val="005E779F"/>
    <w:rsid w:val="0061511D"/>
    <w:rsid w:val="006211E8"/>
    <w:rsid w:val="00645088"/>
    <w:rsid w:val="00663FBD"/>
    <w:rsid w:val="006A0F97"/>
    <w:rsid w:val="006B4453"/>
    <w:rsid w:val="00752BDC"/>
    <w:rsid w:val="00753D2A"/>
    <w:rsid w:val="00786407"/>
    <w:rsid w:val="007935C7"/>
    <w:rsid w:val="007B3025"/>
    <w:rsid w:val="007C60B5"/>
    <w:rsid w:val="007F6F5E"/>
    <w:rsid w:val="008261DC"/>
    <w:rsid w:val="00851EDA"/>
    <w:rsid w:val="00851FB4"/>
    <w:rsid w:val="0086541A"/>
    <w:rsid w:val="00883E82"/>
    <w:rsid w:val="008C74DF"/>
    <w:rsid w:val="008F6981"/>
    <w:rsid w:val="00927CB1"/>
    <w:rsid w:val="00933370"/>
    <w:rsid w:val="00957EE2"/>
    <w:rsid w:val="0097357F"/>
    <w:rsid w:val="00997F8B"/>
    <w:rsid w:val="009C06E9"/>
    <w:rsid w:val="009D7222"/>
    <w:rsid w:val="00A472AF"/>
    <w:rsid w:val="00A64564"/>
    <w:rsid w:val="00A65823"/>
    <w:rsid w:val="00A973D8"/>
    <w:rsid w:val="00AB5266"/>
    <w:rsid w:val="00AE0930"/>
    <w:rsid w:val="00AE2180"/>
    <w:rsid w:val="00AF07A0"/>
    <w:rsid w:val="00B05ABE"/>
    <w:rsid w:val="00B11BD9"/>
    <w:rsid w:val="00B222AD"/>
    <w:rsid w:val="00B61935"/>
    <w:rsid w:val="00B85E36"/>
    <w:rsid w:val="00BE0CCA"/>
    <w:rsid w:val="00BF4DB0"/>
    <w:rsid w:val="00C0441A"/>
    <w:rsid w:val="00C103A5"/>
    <w:rsid w:val="00C126A3"/>
    <w:rsid w:val="00C34DB5"/>
    <w:rsid w:val="00CB004C"/>
    <w:rsid w:val="00CE27C6"/>
    <w:rsid w:val="00CE28C0"/>
    <w:rsid w:val="00D16DB4"/>
    <w:rsid w:val="00D307CA"/>
    <w:rsid w:val="00D35550"/>
    <w:rsid w:val="00D617E5"/>
    <w:rsid w:val="00D8787C"/>
    <w:rsid w:val="00D979F0"/>
    <w:rsid w:val="00DB09F9"/>
    <w:rsid w:val="00E10E64"/>
    <w:rsid w:val="00E23FB0"/>
    <w:rsid w:val="00E27708"/>
    <w:rsid w:val="00E31E33"/>
    <w:rsid w:val="00E32034"/>
    <w:rsid w:val="00E57CDC"/>
    <w:rsid w:val="00EA3E15"/>
    <w:rsid w:val="00EB01D1"/>
    <w:rsid w:val="00EB5956"/>
    <w:rsid w:val="00EC7CB9"/>
    <w:rsid w:val="00F37D0A"/>
    <w:rsid w:val="00F756DA"/>
    <w:rsid w:val="00F77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DA4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C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87C6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87C6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79F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79F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C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87C6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87C6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79F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79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insatu.ac.id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uinsatu.ac.id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3</cp:revision>
  <cp:lastPrinted>2019-07-09T10:05:00Z</cp:lastPrinted>
  <dcterms:created xsi:type="dcterms:W3CDTF">2022-08-14T14:14:00Z</dcterms:created>
  <dcterms:modified xsi:type="dcterms:W3CDTF">2022-08-31T04:18:00Z</dcterms:modified>
</cp:coreProperties>
</file>